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4</w:t>
      </w:r>
      <w:r>
        <w:t xml:space="preserve"> </w:t>
      </w:r>
      <w:r>
        <w:t xml:space="preserve">ห้องทดสอบ</w:t>
      </w:r>
      <w:r>
        <w:t xml:space="preserve"> </w:t>
      </w:r>
      <w:r>
        <w:t xml:space="preserve">งานแถลงข่าวเปิดตัว</w:t>
      </w:r>
      <w:r>
        <w:t xml:space="preserve"> </w:t>
      </w:r>
      <w:r>
        <w:t xml:space="preserve">โครงการขยายผลเครือข่ายอุดมศึกษาฯ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ก็ใส่น้ำแหลมมาก จนฝุ่นยาต้านไม่ไหว มันจะไม่ยอม รอดตายว่าชื่นใจแล้ว แต่พี่ชื่นใจกว่า คือความกล้าของมันไม่สูญเปล่า เพราะมันหาเส้นทางปลอดภัยข้ามน้ำไปได้ กีต้าร์ชื่ออติชาต้องหนีขึ้นที่ดอยเช่นกัน มันเป็นลูกสาวของ ckd แม่ชีต้านักล่าผู้เก่งกล้าซึ่งตอนนี้มีเคราะห์ ตัวของตัวเองแล้ว แต่มันต้องสอนลูกในดินแดนที่มันไม่คุ้นเคย สภาพอากาศไม่เป็นใจสักเท่าไหร่ แต่ก็ทำอะไรดูมาไม่ได้ ลูกชิ้นปลาบุ๋มกล้าหาญจนอาจเป็นอันตราย ทุกความยากลำบาก มักนำมาซึ่งโอกาส ฝนชุดพรางตัวให้มัน แต่ทัศนวิสัยก็ลดลง ตอนที่ดูมาเข้าไปช่วยแม่ พี่สาวน้องสาวก็จะอยู่รอ มันไม่เคยทำตามกฎระเบียบ แม้แต่กฎการคลังด่วน ช่างน่าอับอายสำหรับดูมา และน่าผิดหวังสำหรับผู้เป็นแม่ยังไงซะต้องลดความอยากรู้ของลูกชายตัวนี้ลงบ้าง แล้วฝนก็ไม่ทำให้ภารกิจนี้ง่ายขึ้นเลย ต่อให้ไม่มีน้ำท่วม การปกป้องชีวิตลูกเกิดใหม่ก็เป็นงานหลักของแม่ทุกตัวอยู่แล้ว kerry ตัวนึงถูกฆ่าตาย ฝีมือใครมันคงไม่มีวันมา แต่ลูกอีก 2 ตัวอาจรอดชีวิต นี่คือ อิจฉากลัวที่สุด อวิชชาหนีพ้นอยู่แล้ว แต่ลูกของมันอาจไม่ มันต้องหาทางอื่นเพื่อโจมตีกะหรี่ ท่าลี่กำราบ ชีต้ามาแล้วหลายครั้ง ยังไม่เคยโดนฉีดยาบ้าไล่ขวดมาก่อน รูปมาศึกษาการโจมตีเหยื่อแบบไม่ให้รู้ตัว อิจฉาก็ลอกพาลี ไม่ห่างออกไปทีละน้อย วันนี้การีน่า ไม่ต้องกังวล ส่วนลูกๆของโออิช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4 ห้องทดสอบ งานแถลงข่าวเปิดตัว โครงการขยายผลเครือข่ายอุดมศึกษาฯ</dc:title>
  <dc:creator/>
  <cp:keywords/>
  <dcterms:created xsi:type="dcterms:W3CDTF">2025-03-04T11:51:12Z</dcterms:created>
  <dcterms:modified xsi:type="dcterms:W3CDTF">2025-03-04T11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8.11 น.</vt:lpwstr>
  </property>
  <property fmtid="{D5CDD505-2E9C-101B-9397-08002B2CF9AE}" pid="3" name="subtitle">
    <vt:lpwstr/>
  </property>
</Properties>
</file>